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7121ff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8870d67c-a6c2-41ae-8176-9c04eb6f6048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4:14:37Z</dcterms:created>
  <dcterms:modified xsi:type="dcterms:W3CDTF">2023-07-03T04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